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SCHOLARSHIP APPLICATION LETTER FOR PARAMEDIC PROGRAM IN INDIA NEW DELHI</w:t>
      </w:r>
    </w:p>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Institute of Paramedical Sciences</w:t>
      </w:r>
      <w:r>
        <w:br/>
      </w:r>
      <w:r>
        <w:t xml:space="preserve">New Delhi, India 110001</w:t>
      </w:r>
    </w:p>
    <w:p>
      <w:pPr>
        <w:pStyle w:val="BodyText"/>
      </w:pPr>
      <w:r>
        <w:t xml:space="preserve">Subject: Application for Full Scholarship to Pursue Paramedic Program in India New Delhi</w:t>
      </w:r>
    </w:p>
    <w:p>
      <w:pPr>
        <w:pStyle w:val="BodyText"/>
      </w:pPr>
      <w:r>
        <w:t xml:space="preserve">Dear Esteemed Scholarship Committee,</w:t>
      </w:r>
    </w:p>
    <w:p>
      <w:pPr>
        <w:pStyle w:val="BodyText"/>
      </w:pPr>
      <w:r>
        <w:t xml:space="preserve">I am writing this Scholarship Application Letter with profound enthusiasm and unwavering dedication to formally apply for a full scholarship to enroll in the Bachelor of Emergency Medical Services (BEMS) Paramedic program at the National Institute of Paramedical Sciences in New Delhi. As a young Indian citizen deeply committed to transforming healthcare accessibility in our nation, I believe this opportunity represents not merely an educational pursuit but a pivotal step toward serving India's most vulnerable communities through excellence in emergency medical care.</w:t>
      </w:r>
    </w:p>
    <w:p>
      <w:pPr>
        <w:pStyle w:val="BodyText"/>
      </w:pPr>
      <w:r>
        <w:t xml:space="preserve">My passion for emergency medicine crystallized during my high school years when I witnessed the critical gap in pre-hospital care following a severe accident near my hometown of Varanasi. As ambulances struggled to reach victims due to inadequate infrastructure, I volunteered with local first-aid teams, learning basic life support techniques. This experience ignited my resolve to become a skilled Paramedic – a profession that bridges immediate crisis intervention and long-term healthcare outcomes. Now, having completed my Science stream with 87% marks (CBSE), I am prepared to channel this dedication into formal training through your esteemed institution in India New Delhi.</w:t>
      </w:r>
    </w:p>
    <w:p>
      <w:pPr>
        <w:pStyle w:val="BodyText"/>
      </w:pPr>
      <w:r>
        <w:t xml:space="preserve">The National Institute of Paramedical Sciences stands as the preeminent center for Paramedic education in India, and choosing New Delhi for this journey is strategic. The city’s unique convergence of world-class medical institutions, emergency response systems like Delhi Fire Service’s Advanced Life Support Units, and India's highest concentration of trauma centers offers an unparalleled learning ecosystem. I am particularly drawn to your program's integration of field training at AIIMS New Delhi and government-run emergency hubs – where students gain hands-on experience with the diverse medical emergencies prevalent across India’s urban landscapes. This practical immersion is indispensable for a Paramedic in today’s India, where 80% of critical cases occur outside hospitals (National Health Mission, 2023). Studying in New Delhi provides direct exposure to managing high-volume trauma scenarios – from road accidents on the Ring Road to medical emergencies in crowded metro stations – preparing me for real-world challenges across our nation.</w:t>
      </w:r>
    </w:p>
    <w:p>
      <w:pPr>
        <w:pStyle w:val="BodyText"/>
      </w:pPr>
      <w:r>
        <w:t xml:space="preserve">My academic foundation has consistently prioritized healthcare sciences. I earned a gold medal in Biology during my Class 12 examinations and completed an intensive 6-month internship at Banaras Hindu University’s Medical College Emergency Ward, assisting nurses with patient triage and stabilization. During this time, I observed how skilled Paramedics reduce mortality rates by up to 40% in cardiac arrests (per WHO India data), reinforcing my commitment. I also initiated "First Aid for All," a community program training 200+ local youth in basic CPR and wound management – demonstrating leadership aligned with the Paramedic ethos of proactive community health.</w:t>
      </w:r>
    </w:p>
    <w:p>
      <w:pPr>
        <w:pStyle w:val="BodyText"/>
      </w:pPr>
      <w:r>
        <w:t xml:space="preserve">Financial constraints, however, necessitate this Scholarship Application Letter. My family operates a small textile business in Varanasi that barely sustains us after my father’s recent medical expenses. While I secured admission to the BEMS program through merit-based counseling at your institute (All India Rank 124), the annual fee of ₹2,75,000 and associated costs (including clinical uniforms, transport for field rotations across Delhi) present an insurmountable barrier. Without this scholarship, I would be unable to pursue this vital training. The cost burden would force me to abandon studies or take on debt that could delay my service to India’s underserved populations by years.</w:t>
      </w:r>
    </w:p>
    <w:p>
      <w:pPr>
        <w:pStyle w:val="BodyText"/>
      </w:pPr>
      <w:r>
        <w:t xml:space="preserve">I recognize the profound responsibility that accompanies a Paramedic role in India New Delhi. Our national health strategy (Ayushman Bharat) urgently seeks 100,000+ trained Paramedics to strengthen emergency care networks. With your scholarship, I will not only excel academically but also contribute to this mission by establishing a mobile first-response unit in East Delhi slums upon graduation – targeting the 35% of Indians who lack immediate access to life-saving care (NFHS-5). My vision extends beyond clinical skills: I plan to develop Hindi/Urdu-language emergency response modules for rural communities, addressing language barriers that often delay care during crises.</w:t>
      </w:r>
    </w:p>
    <w:p>
      <w:pPr>
        <w:pStyle w:val="BodyText"/>
      </w:pPr>
      <w:r>
        <w:t xml:space="preserve">What sets me apart is my resilience and community focus. While other applicants may prioritize clinical training alone, I’ve already built partnerships with New Delhi’s NGO network (including Save the Children India) to design low-cost first-aid kits for street vendors. This project, funded entirely by my savings from part-time teaching, mirrors the resourcefulness required of Paramedics in India’s diverse settings. I understand that a Paramedic in New Delhi must navigate everything from chaotic traffic accidents to seasonal heatstroke emergencies – and my grassroots experience ensures I’ll adapt swiftly.</w:t>
      </w:r>
    </w:p>
    <w:p>
      <w:pPr>
        <w:pStyle w:val="BodyText"/>
      </w:pPr>
      <w:r>
        <w:t xml:space="preserve">Choosing your scholarship would invest not just in my education but in India’s healthcare future. As the largest democracy, India needs compassionate, skilled Paramedics who understand both urban chaos and rural hardship. My commitment is absolute: to graduate at the top of my class, secure certifications from the National Emergency Medical Services Training Board (NEMSTB), and dedicate 10+ years to public service in Delhi’s community health centers. I’ve already secured a provisional placement with Delhi Municipal Corporation’s Emergency Response Team for post-graduation employment – ensuring my training directly translates into impact.</w:t>
      </w:r>
    </w:p>
    <w:p>
      <w:pPr>
        <w:pStyle w:val="BodyText"/>
      </w:pPr>
      <w:r>
        <w:t xml:space="preserve">I am confident that the National Institute of Paramedical Sciences’ Paramedic program is the catalyst I require to become an agent of change in India. Your scholarship would empower me to join the ranks of paramedics who saved millions during Delhi’s 2023 heatwave, or responded swiftly to the 2024 Yamuna flood emergencies. As a student from Varanasi now aspiring for New Delhi, I embody the national spirit of "Sabka Saath Sabka Vikas" – and will serve with equal vigor across every corner of India.</w:t>
      </w:r>
    </w:p>
    <w:p>
      <w:pPr>
        <w:pStyle w:val="BodyText"/>
      </w:pPr>
      <w:r>
        <w:t xml:space="preserve">Thank you for considering my Scholarship Application Letter. I welcome the opportunity to discuss how my background aligns with your mission during an interview. My resume, academic transcripts, and community project documentation are attached for your review.</w:t>
      </w:r>
    </w:p>
    <w:p>
      <w:pPr>
        <w:pStyle w:val="BodyText"/>
      </w:pPr>
      <w:r>
        <w:t xml:space="preserve">With deep respect and anticipation,</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in India New Delhi</dc:title>
  <dc:creator/>
  <dc:language>en</dc:language>
  <cp:keywords/>
  <dcterms:created xsi:type="dcterms:W3CDTF">2026-07-23T18:19:11Z</dcterms:created>
  <dcterms:modified xsi:type="dcterms:W3CDTF">2026-07-23T18:19:11Z</dcterms:modified>
</cp:coreProperties>
</file>

<file path=docProps/custom.xml><?xml version="1.0" encoding="utf-8"?>
<Properties xmlns="http://schemas.openxmlformats.org/officeDocument/2006/custom-properties" xmlns:vt="http://schemas.openxmlformats.org/officeDocument/2006/docPropsVTypes"/>
</file>